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627FE" w14:textId="13824893" w:rsidR="00D86DAA" w:rsidRDefault="00E52181" w:rsidP="00E52181">
      <w:pPr>
        <w:pStyle w:val="Heading1"/>
        <w:jc w:val="center"/>
      </w:pPr>
      <w:r>
        <w:t>REDHAT 7 PRACTICE</w:t>
      </w:r>
    </w:p>
    <w:p w14:paraId="0826D924" w14:textId="5564F439" w:rsidR="00E52181" w:rsidRDefault="00E52181" w:rsidP="00E52181"/>
    <w:p w14:paraId="1CFA06C0" w14:textId="5DE9533E" w:rsidR="00E52181" w:rsidRDefault="00F93A50" w:rsidP="00F93A50">
      <w:pPr>
        <w:pStyle w:val="ListParagraph"/>
        <w:numPr>
          <w:ilvl w:val="0"/>
          <w:numId w:val="1"/>
        </w:numPr>
      </w:pPr>
      <w:r>
        <w:t>Res</w:t>
      </w:r>
      <w:r w:rsidR="009F6191">
        <w:t>e</w:t>
      </w:r>
      <w:r>
        <w:t>t root password</w:t>
      </w:r>
    </w:p>
    <w:p w14:paraId="43EFA822" w14:textId="49F25AD0" w:rsidR="00F93A50" w:rsidRDefault="00F93A50" w:rsidP="00F93A50">
      <w:r>
        <w:t>Press button ‘e’</w:t>
      </w:r>
    </w:p>
    <w:p w14:paraId="7676433B" w14:textId="1FD28B78" w:rsidR="00F93A50" w:rsidRDefault="00F93A50" w:rsidP="00F93A50">
      <w:r>
        <w:rPr>
          <w:noProof/>
        </w:rPr>
        <w:drawing>
          <wp:inline distT="0" distB="0" distL="0" distR="0" wp14:anchorId="69AD5450" wp14:editId="12D566B9">
            <wp:extent cx="5943600" cy="30416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C4BB9" w14:textId="3F71CB14" w:rsidR="00F93A50" w:rsidRDefault="00F93A50" w:rsidP="00F93A50"/>
    <w:p w14:paraId="0B889410" w14:textId="3383BC19" w:rsidR="00F93A50" w:rsidRDefault="00F93A50" w:rsidP="00F93A50">
      <w:r>
        <w:t>Find linux16 line</w:t>
      </w:r>
      <w:r w:rsidR="00123AD9">
        <w:t xml:space="preserve">, </w:t>
      </w:r>
      <w:r>
        <w:t>add highlighted content and then ctrl-X to save.</w:t>
      </w:r>
    </w:p>
    <w:p w14:paraId="316EA623" w14:textId="2ACE6365" w:rsidR="00F93A50" w:rsidRDefault="00F93A50" w:rsidP="00F93A50">
      <w:r>
        <w:rPr>
          <w:noProof/>
        </w:rPr>
        <w:drawing>
          <wp:inline distT="0" distB="0" distL="0" distR="0" wp14:anchorId="2D2313A2" wp14:editId="7A5F8333">
            <wp:extent cx="5943600" cy="30321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739EC" w14:textId="55F9FDC9" w:rsidR="00D4797F" w:rsidRDefault="009D6A0F" w:rsidP="00F93A50">
      <w:r>
        <w:lastRenderedPageBreak/>
        <w:t xml:space="preserve">Once you do </w:t>
      </w:r>
      <w:proofErr w:type="spellStart"/>
      <w:r>
        <w:t>ctrl+x</w:t>
      </w:r>
      <w:proofErr w:type="spellEnd"/>
      <w:r>
        <w:t xml:space="preserve"> from the above step, it will take to the root terminal. Here, we need to remount /</w:t>
      </w:r>
      <w:proofErr w:type="spellStart"/>
      <w:r>
        <w:t>sysroot</w:t>
      </w:r>
      <w:proofErr w:type="spellEnd"/>
      <w:r>
        <w:t xml:space="preserve"> partition from read-only to read-write. And then chroot </w:t>
      </w:r>
      <w:r w:rsidR="00404F1A">
        <w:t>on /</w:t>
      </w:r>
      <w:proofErr w:type="spellStart"/>
      <w:r w:rsidR="00404F1A">
        <w:t>sysroot</w:t>
      </w:r>
      <w:proofErr w:type="spellEnd"/>
      <w:r w:rsidR="00404F1A">
        <w:t xml:space="preserve"> to make </w:t>
      </w:r>
      <w:proofErr w:type="spellStart"/>
      <w:r w:rsidR="00404F1A">
        <w:t>sysroot</w:t>
      </w:r>
      <w:proofErr w:type="spellEnd"/>
      <w:r w:rsidR="00404F1A">
        <w:t xml:space="preserve"> as a root directory</w:t>
      </w:r>
      <w:r>
        <w:t>. After which we can reset the root passwd as shown below:</w:t>
      </w:r>
    </w:p>
    <w:p w14:paraId="4DC24AF7" w14:textId="32D733F5" w:rsidR="009D6A0F" w:rsidRDefault="009D6A0F" w:rsidP="00F93A50">
      <w:r>
        <w:t>Note: After reset the passwd, ‘exit’ a couple times, then the terminal should prompt to enter the passwd, where we need to type the new passwd.</w:t>
      </w:r>
    </w:p>
    <w:p w14:paraId="4AC7E285" w14:textId="7E44FAD1" w:rsidR="00F93A50" w:rsidRDefault="00D4797F" w:rsidP="00F93A50">
      <w:r>
        <w:rPr>
          <w:noProof/>
        </w:rPr>
        <w:drawing>
          <wp:inline distT="0" distB="0" distL="0" distR="0" wp14:anchorId="12112E73" wp14:editId="64DCB5C2">
            <wp:extent cx="5943600" cy="14998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72B2C" w14:textId="1779943E" w:rsidR="00E7290C" w:rsidRDefault="00E7290C" w:rsidP="00F93A50"/>
    <w:p w14:paraId="2E38C91E" w14:textId="68689CC0" w:rsidR="00A758A7" w:rsidRDefault="00A758A7" w:rsidP="00F93A50">
      <w:r w:rsidRPr="00A758A7">
        <w:t xml:space="preserve">If you’re not using </w:t>
      </w:r>
      <w:proofErr w:type="spellStart"/>
      <w:r w:rsidRPr="00A758A7">
        <w:t>SELinux</w:t>
      </w:r>
      <w:proofErr w:type="spellEnd"/>
      <w:r w:rsidRPr="00A758A7">
        <w:t xml:space="preserve">, you could reboot at this point and everything would be fine, however by default CentOS/RHEL 7 use </w:t>
      </w:r>
      <w:proofErr w:type="spellStart"/>
      <w:r w:rsidRPr="00A758A7">
        <w:t>SELinux</w:t>
      </w:r>
      <w:proofErr w:type="spellEnd"/>
      <w:r w:rsidRPr="00A758A7">
        <w:t xml:space="preserve"> in enforcing mode, so we need to fix the context of the /</w:t>
      </w:r>
      <w:proofErr w:type="spellStart"/>
      <w:r w:rsidRPr="00A758A7">
        <w:t>etc</w:t>
      </w:r>
      <w:proofErr w:type="spellEnd"/>
      <w:r w:rsidRPr="00A758A7">
        <w:t>/shadow file. This is because when the ‘passwd’ command is run, it creates a new /</w:t>
      </w:r>
      <w:proofErr w:type="spellStart"/>
      <w:r w:rsidRPr="00A758A7">
        <w:t>etc</w:t>
      </w:r>
      <w:proofErr w:type="spellEnd"/>
      <w:r w:rsidRPr="00A758A7">
        <w:t xml:space="preserve">/shadow file. As </w:t>
      </w:r>
      <w:proofErr w:type="spellStart"/>
      <w:r w:rsidRPr="00A758A7">
        <w:t>SELinux</w:t>
      </w:r>
      <w:proofErr w:type="spellEnd"/>
      <w:r w:rsidRPr="00A758A7">
        <w:t xml:space="preserve"> is not running in this mode the file is created with no </w:t>
      </w:r>
      <w:proofErr w:type="spellStart"/>
      <w:r w:rsidRPr="00A758A7">
        <w:t>SELinux</w:t>
      </w:r>
      <w:proofErr w:type="spellEnd"/>
      <w:r w:rsidRPr="00A758A7">
        <w:t xml:space="preserve"> contexts, which can cause problems when we reboot. Create the </w:t>
      </w:r>
      <w:proofErr w:type="gramStart"/>
      <w:r w:rsidRPr="00A758A7">
        <w:t>/.</w:t>
      </w:r>
      <w:proofErr w:type="spellStart"/>
      <w:r w:rsidRPr="00A758A7">
        <w:t>autorelabel</w:t>
      </w:r>
      <w:proofErr w:type="spellEnd"/>
      <w:proofErr w:type="gramEnd"/>
      <w:r w:rsidRPr="00A758A7">
        <w:t xml:space="preserve"> command using ‘touch’.</w:t>
      </w:r>
    </w:p>
    <w:p w14:paraId="02CFFA21" w14:textId="05745C6D" w:rsidR="0037168D" w:rsidRPr="0037168D" w:rsidRDefault="0037168D" w:rsidP="0037168D">
      <w:pPr>
        <w:shd w:val="clear" w:color="auto" w:fill="F7F7F7"/>
        <w:spacing w:after="0" w:line="330" w:lineRule="atLeast"/>
        <w:textAlignment w:val="baseline"/>
        <w:rPr>
          <w:rFonts w:ascii="Tahoma" w:eastAsia="Times New Roman" w:hAnsi="Tahoma" w:cs="Tahoma"/>
          <w:color w:val="333333"/>
          <w:sz w:val="20"/>
          <w:szCs w:val="20"/>
        </w:rPr>
      </w:pPr>
      <w:r w:rsidRPr="0037168D">
        <w:rPr>
          <w:rFonts w:ascii="Tahoma" w:eastAsia="Times New Roman" w:hAnsi="Tahoma" w:cs="Tahoma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46F0AEB0" wp14:editId="10C454AC">
            <wp:extent cx="2190750" cy="342900"/>
            <wp:effectExtent l="0" t="0" r="0" b="0"/>
            <wp:docPr id="4" name="Picture 4" descr="Linux Reset Root Password SELinux Autorelabel File System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ux Reset Root Password SELinux Autorelabel File System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F9C82" w14:textId="77777777" w:rsidR="0029518B" w:rsidRDefault="0029518B" w:rsidP="0029518B">
      <w:bookmarkStart w:id="0" w:name="_GoBack"/>
      <w:bookmarkEnd w:id="0"/>
    </w:p>
    <w:sectPr w:rsidR="002951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490EEC"/>
    <w:multiLevelType w:val="hybridMultilevel"/>
    <w:tmpl w:val="68226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90F4E"/>
    <w:multiLevelType w:val="hybridMultilevel"/>
    <w:tmpl w:val="6D54B2D8"/>
    <w:lvl w:ilvl="0" w:tplc="04090011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7A6E20"/>
    <w:multiLevelType w:val="hybridMultilevel"/>
    <w:tmpl w:val="21344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LA0MTUxMDQzMjVR0lEKTi0uzszPAykwNKgFAG9jkDktAAAA"/>
  </w:docVars>
  <w:rsids>
    <w:rsidRoot w:val="00E52181"/>
    <w:rsid w:val="000140BF"/>
    <w:rsid w:val="000275E1"/>
    <w:rsid w:val="00037ACE"/>
    <w:rsid w:val="00043C2F"/>
    <w:rsid w:val="00044068"/>
    <w:rsid w:val="000E060D"/>
    <w:rsid w:val="00112672"/>
    <w:rsid w:val="00123AD9"/>
    <w:rsid w:val="00172ECE"/>
    <w:rsid w:val="00173E04"/>
    <w:rsid w:val="00177C85"/>
    <w:rsid w:val="001808DE"/>
    <w:rsid w:val="0019014E"/>
    <w:rsid w:val="001F26E8"/>
    <w:rsid w:val="00221225"/>
    <w:rsid w:val="00244338"/>
    <w:rsid w:val="00263077"/>
    <w:rsid w:val="0029518B"/>
    <w:rsid w:val="002B4E87"/>
    <w:rsid w:val="002C64BF"/>
    <w:rsid w:val="002D1A58"/>
    <w:rsid w:val="002D440F"/>
    <w:rsid w:val="00300785"/>
    <w:rsid w:val="00302722"/>
    <w:rsid w:val="0034651B"/>
    <w:rsid w:val="00370AA0"/>
    <w:rsid w:val="0037168D"/>
    <w:rsid w:val="003A5136"/>
    <w:rsid w:val="003E0CD7"/>
    <w:rsid w:val="00404F1A"/>
    <w:rsid w:val="00412F68"/>
    <w:rsid w:val="0042509F"/>
    <w:rsid w:val="00433702"/>
    <w:rsid w:val="00454E6A"/>
    <w:rsid w:val="00457154"/>
    <w:rsid w:val="004D5ACD"/>
    <w:rsid w:val="00530E90"/>
    <w:rsid w:val="00591CE7"/>
    <w:rsid w:val="005A192C"/>
    <w:rsid w:val="005C66ED"/>
    <w:rsid w:val="005D1A39"/>
    <w:rsid w:val="005D4BE7"/>
    <w:rsid w:val="005D7DE0"/>
    <w:rsid w:val="006825AB"/>
    <w:rsid w:val="006A0141"/>
    <w:rsid w:val="00757CBB"/>
    <w:rsid w:val="00792628"/>
    <w:rsid w:val="007C3E3B"/>
    <w:rsid w:val="00804212"/>
    <w:rsid w:val="008165FF"/>
    <w:rsid w:val="00824102"/>
    <w:rsid w:val="00853EFF"/>
    <w:rsid w:val="008555C8"/>
    <w:rsid w:val="00863D7B"/>
    <w:rsid w:val="00867751"/>
    <w:rsid w:val="00883334"/>
    <w:rsid w:val="00893E06"/>
    <w:rsid w:val="008F4A1F"/>
    <w:rsid w:val="00910DDC"/>
    <w:rsid w:val="00920D5B"/>
    <w:rsid w:val="00923022"/>
    <w:rsid w:val="009321C5"/>
    <w:rsid w:val="00954632"/>
    <w:rsid w:val="00956E1E"/>
    <w:rsid w:val="00961F36"/>
    <w:rsid w:val="00974326"/>
    <w:rsid w:val="009A49A1"/>
    <w:rsid w:val="009B0C84"/>
    <w:rsid w:val="009D6A0F"/>
    <w:rsid w:val="009E1F1A"/>
    <w:rsid w:val="009F6191"/>
    <w:rsid w:val="00A2437D"/>
    <w:rsid w:val="00A459F6"/>
    <w:rsid w:val="00A758A7"/>
    <w:rsid w:val="00AA4C11"/>
    <w:rsid w:val="00AC18DF"/>
    <w:rsid w:val="00AD6D82"/>
    <w:rsid w:val="00B51CCC"/>
    <w:rsid w:val="00BA15DA"/>
    <w:rsid w:val="00BF63B3"/>
    <w:rsid w:val="00C001DF"/>
    <w:rsid w:val="00C03984"/>
    <w:rsid w:val="00C16D08"/>
    <w:rsid w:val="00C430F7"/>
    <w:rsid w:val="00C910AF"/>
    <w:rsid w:val="00C9329A"/>
    <w:rsid w:val="00CC2FFD"/>
    <w:rsid w:val="00D45166"/>
    <w:rsid w:val="00D46659"/>
    <w:rsid w:val="00D4797F"/>
    <w:rsid w:val="00D557BD"/>
    <w:rsid w:val="00DA77EE"/>
    <w:rsid w:val="00DC362F"/>
    <w:rsid w:val="00DF4C4A"/>
    <w:rsid w:val="00E11B64"/>
    <w:rsid w:val="00E52181"/>
    <w:rsid w:val="00E7290C"/>
    <w:rsid w:val="00F15048"/>
    <w:rsid w:val="00F153BF"/>
    <w:rsid w:val="00F63D8B"/>
    <w:rsid w:val="00F86133"/>
    <w:rsid w:val="00F9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18E70"/>
  <w15:chartTrackingRefBased/>
  <w15:docId w15:val="{4C8342B5-9133-4A0D-81B2-2C8C892B9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21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21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93A5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716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2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ootusers.com/wp-content/uploads/2016/08/reset-root-password-7.p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0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s Srivats Subburathinam</dc:creator>
  <cp:keywords/>
  <dc:description/>
  <cp:lastModifiedBy>Suhas Srivats Subburathinam</cp:lastModifiedBy>
  <cp:revision>73</cp:revision>
  <dcterms:created xsi:type="dcterms:W3CDTF">2019-06-09T01:55:00Z</dcterms:created>
  <dcterms:modified xsi:type="dcterms:W3CDTF">2019-08-21T05:14:00Z</dcterms:modified>
</cp:coreProperties>
</file>